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5D138" w14:textId="77777777" w:rsidR="00150356" w:rsidRPr="00150356" w:rsidRDefault="00150356" w:rsidP="006B68C1">
      <w:pPr>
        <w:pStyle w:val="berschrift1"/>
        <w:jc w:val="center"/>
        <w:rPr>
          <w:lang w:val="bg-BG"/>
        </w:rPr>
      </w:pPr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0B6833A7" w14:textId="1D7DA13B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3814E5" w:rsidRPr="003814E5">
          <w:rPr>
            <w:rStyle w:val="Hyperlink"/>
          </w:rPr>
          <w:t>https://judge.softuni.bg/Contests/2759/Objects-and-Composition-Exercise</w:t>
        </w:r>
      </w:hyperlink>
      <w:r w:rsidR="00BC79D1" w:rsidRPr="003814E5">
        <w:t>.</w:t>
      </w:r>
    </w:p>
    <w:p w14:paraId="37924D22" w14:textId="77777777" w:rsidR="005B4F81" w:rsidRPr="005B4F81" w:rsidRDefault="005B4F81" w:rsidP="005B4F81">
      <w:pPr>
        <w:pStyle w:val="berschrift2"/>
      </w:pPr>
      <w:r w:rsidRPr="005B4F81"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berschrift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444FA6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603BE2" w:rsidRDefault="005B4F81" w:rsidP="00444FA6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603BE2" w:rsidRDefault="005B4F81" w:rsidP="00444FA6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Output</w:t>
            </w:r>
          </w:p>
        </w:tc>
      </w:tr>
      <w:tr w:rsidR="005B4F81" w:rsidRPr="00603BE2" w14:paraId="24AE9C4E" w14:textId="77777777" w:rsidTr="00444FA6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30468A" w:rsidRDefault="005B4F81" w:rsidP="00444FA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30468A" w:rsidRDefault="005B4F81" w:rsidP="00444FA6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444FA6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30468A" w:rsidRDefault="005B4F81" w:rsidP="00444FA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30468A" w:rsidRDefault="005B4F81" w:rsidP="00444FA6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5B4F81" w:rsidRDefault="006B68C1" w:rsidP="005B4F81">
      <w:pPr>
        <w:pStyle w:val="berschrift2"/>
      </w:pPr>
      <w:r w:rsidRPr="005B4F81"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Fett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Fett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Fett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Fett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Fett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Fett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Fett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Fett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Fett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Fett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Fett"/>
          <w:noProof/>
        </w:rPr>
        <w:t>existing amount</w:t>
      </w:r>
      <w:r w:rsidR="00612439">
        <w:rPr>
          <w:rStyle w:val="Fett"/>
          <w:noProof/>
        </w:rPr>
        <w:t xml:space="preserve"> (</w:t>
      </w:r>
      <w:r w:rsidR="008E4062">
        <w:rPr>
          <w:rStyle w:val="Fett"/>
          <w:noProof/>
        </w:rPr>
        <w:t xml:space="preserve">to the </w:t>
      </w:r>
      <w:r w:rsidR="00612439" w:rsidRPr="00612439">
        <w:rPr>
          <w:rStyle w:val="Fett"/>
          <w:rFonts w:ascii="Consolas" w:hAnsi="Consolas"/>
          <w:noProof/>
        </w:rPr>
        <w:t>levelOfHydrated</w:t>
      </w:r>
      <w:r w:rsidR="00612439">
        <w:rPr>
          <w:rStyle w:val="Fett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Fett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Fett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Fett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berschrift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Fett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Fett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berschrift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Fett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Fett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berschrift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Tabellenraster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6732F6DE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29359BF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0,</w:t>
            </w:r>
          </w:p>
          <w:p w14:paraId="08ACE2C5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6B844E1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4DB4E73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301692B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8,</w:t>
            </w:r>
          </w:p>
          <w:p w14:paraId="6D07C56E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5C9869FF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5E27374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200,</w:t>
            </w:r>
          </w:p>
          <w:p w14:paraId="218057E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53B8890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696E1BD9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402F3E2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440,</w:t>
            </w:r>
          </w:p>
          <w:p w14:paraId="6F7054B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5FF4C12B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4BA3768C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5907B03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  <w:tc>
          <w:tcPr>
            <w:tcW w:w="5102" w:type="dxa"/>
          </w:tcPr>
          <w:p w14:paraId="170072F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07475C0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57A23A6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05A774A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</w:tbl>
    <w:p w14:paraId="3C1726A1" w14:textId="77777777" w:rsidR="006B68C1" w:rsidRPr="0041324D" w:rsidRDefault="006B68C1" w:rsidP="005B4F81">
      <w:pPr>
        <w:pStyle w:val="berschrift2"/>
        <w:rPr>
          <w:noProof/>
          <w:lang w:val="bg-BG"/>
        </w:rPr>
      </w:pPr>
      <w:r w:rsidRPr="0041324D">
        <w:rPr>
          <w:noProof/>
        </w:rPr>
        <w:t>Car Factory</w:t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Fett"/>
          <w:noProof/>
        </w:rPr>
        <w:t>giv</w:t>
      </w:r>
      <w:r w:rsidR="0026340E">
        <w:rPr>
          <w:rStyle w:val="Fett"/>
          <w:noProof/>
        </w:rPr>
        <w:t>ing</w:t>
      </w:r>
      <w:r w:rsidRPr="0041324D">
        <w:rPr>
          <w:rStyle w:val="Fett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Fett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Fett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Fett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Fett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Fett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Fett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Fett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Fett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Fett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Fett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Fett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Fett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Fett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Fett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The </w:t>
      </w:r>
      <w:r w:rsidRPr="0041324D">
        <w:rPr>
          <w:rStyle w:val="Fett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Fett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Fett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Fett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41324D">
        <w:rPr>
          <w:rStyle w:val="Fett"/>
          <w:noProof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Fett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berschrift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Fett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Fett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berschrift3"/>
        <w:rPr>
          <w:noProof/>
          <w:lang w:val="bg-BG"/>
        </w:rPr>
      </w:pPr>
      <w:r w:rsidRPr="0041324D">
        <w:rPr>
          <w:noProof/>
        </w:rPr>
        <w:lastRenderedPageBreak/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Fett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Fett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berschrift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ellenraster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49EFA2B8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90,</w:t>
            </w:r>
          </w:p>
          <w:p w14:paraId="0942496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blue',</w:t>
            </w:r>
          </w:p>
          <w:p w14:paraId="4F05F497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hatchback',</w:t>
            </w:r>
          </w:p>
          <w:p w14:paraId="32852357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5DDEB5DA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90,</w:t>
            </w:r>
          </w:p>
          <w:p w14:paraId="43F351A6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1800 },</w:t>
            </w:r>
          </w:p>
          <w:p w14:paraId="689024E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hatchback',</w:t>
            </w:r>
          </w:p>
          <w:p w14:paraId="7CE44BF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blue' },</w:t>
            </w:r>
          </w:p>
          <w:p w14:paraId="5D44313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79FFF0F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110,</w:t>
            </w:r>
          </w:p>
          <w:p w14:paraId="6ACBB66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grey',</w:t>
            </w:r>
          </w:p>
          <w:p w14:paraId="2422621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coupe',</w:t>
            </w:r>
          </w:p>
          <w:p w14:paraId="561AEFBD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673520A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120,</w:t>
            </w:r>
          </w:p>
          <w:p w14:paraId="7C32192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2400 },</w:t>
            </w:r>
          </w:p>
          <w:p w14:paraId="28FCDF3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coupe',</w:t>
            </w:r>
          </w:p>
          <w:p w14:paraId="080D05CC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grey' },</w:t>
            </w:r>
          </w:p>
          <w:p w14:paraId="76A4266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7, 17, 17, 17] }</w:t>
            </w:r>
          </w:p>
        </w:tc>
      </w:tr>
    </w:tbl>
    <w:p w14:paraId="4D4A4DA7" w14:textId="77777777" w:rsidR="00150356" w:rsidRPr="00150356" w:rsidRDefault="00150356" w:rsidP="005B4F81">
      <w:pPr>
        <w:pStyle w:val="berschrift2"/>
        <w:rPr>
          <w:lang w:val="bg-BG"/>
        </w:rPr>
      </w:pPr>
      <w:r w:rsidRPr="00150356"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berschrift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8618CB">
        <w:rPr>
          <w:bCs/>
          <w:lang w:val="bg-BG"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8618CB">
        <w:rPr>
          <w:bCs/>
          <w:lang w:val="bg-BG"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r w:rsidRPr="00150356">
        <w:rPr>
          <w:b/>
        </w:rPr>
        <w:t xml:space="preserve">number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berschrift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berschrift3"/>
        <w:rPr>
          <w:lang w:val="bg-BG"/>
        </w:rPr>
      </w:pPr>
      <w:r w:rsidRPr="00150356">
        <w:t>Examples</w:t>
      </w:r>
    </w:p>
    <w:tbl>
      <w:tblPr>
        <w:tblStyle w:val="Tabellenraster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5387"/>
      </w:tblGrid>
      <w:tr w:rsidR="00150356" w:rsidRPr="00150356" w14:paraId="03E41FF8" w14:textId="77777777" w:rsidTr="00BD35DA">
        <w:tc>
          <w:tcPr>
            <w:tcW w:w="5307" w:type="dxa"/>
            <w:shd w:val="clear" w:color="auto" w:fill="D9D9D9" w:themeFill="background1" w:themeFillShade="D9"/>
          </w:tcPr>
          <w:p w14:paraId="383C6B73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0F2F66B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26DB8288" w14:textId="77777777" w:rsidTr="00BD35DA">
        <w:tc>
          <w:tcPr>
            <w:tcW w:w="5307" w:type="dxa"/>
            <w:tcBorders>
              <w:bottom w:val="single" w:sz="4" w:space="0" w:color="auto"/>
            </w:tcBorders>
          </w:tcPr>
          <w:p w14:paraId="61AB304E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['Isacc / 25 / Apple, GravityGun',</w:t>
            </w:r>
          </w:p>
          <w:p w14:paraId="7F69030C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'Derek / 12 / BarrelVest, DestructionSword',</w:t>
            </w:r>
          </w:p>
          <w:p w14:paraId="7AA6D4B9" w14:textId="77777777" w:rsidR="00150356" w:rsidRPr="00BD116F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752B90">
              <w:rPr>
                <w:rFonts w:cstheme="minorHAnsi"/>
                <w:b/>
                <w:noProof/>
              </w:rPr>
              <w:t>'Hes / 1 / Desolator, Sentinel, Antara']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150356" w:rsidRDefault="00150356" w:rsidP="00BD35DA">
            <w:pPr>
              <w:spacing w:before="0" w:after="0"/>
            </w:pPr>
            <w:r w:rsidRPr="00150356">
              <w:t>[{"name":"Isacc","level":25,"items":["Apple","</w:t>
            </w:r>
            <w:r w:rsidRPr="00150356">
              <w:rPr>
                <w:noProof/>
              </w:rPr>
              <w:t>GravityGun</w:t>
            </w:r>
            <w:r w:rsidRPr="00150356">
              <w:t>"]},{"name":"Derek","level":12,"items":["</w:t>
            </w:r>
            <w:r w:rsidRPr="00150356">
              <w:rPr>
                <w:noProof/>
              </w:rPr>
              <w:t>BarrelVest</w:t>
            </w:r>
            <w:r w:rsidRPr="00150356">
              <w:t>","</w:t>
            </w:r>
            <w:r w:rsidRPr="00150356">
              <w:rPr>
                <w:noProof/>
              </w:rPr>
              <w:t>DestructionSword</w:t>
            </w:r>
            <w:r w:rsidRPr="00150356">
              <w:t>"]},{"name":"Hes","level":1,"items":["Desolator","Sentinel","Antara"]}]</w:t>
            </w:r>
          </w:p>
        </w:tc>
      </w:tr>
      <w:tr w:rsidR="00150356" w:rsidRPr="00150356" w14:paraId="2DF6334E" w14:textId="77777777" w:rsidTr="00BD35DA">
        <w:tc>
          <w:tcPr>
            <w:tcW w:w="5307" w:type="dxa"/>
          </w:tcPr>
          <w:p w14:paraId="4E2B6F1A" w14:textId="77777777" w:rsidR="00150356" w:rsidRPr="00752B90" w:rsidRDefault="00150356" w:rsidP="00BD35DA">
            <w:pPr>
              <w:rPr>
                <w:rFonts w:cstheme="minorHAnsi"/>
                <w:b/>
              </w:rPr>
            </w:pPr>
            <w:r w:rsidRPr="00752B90">
              <w:rPr>
                <w:rFonts w:cstheme="minorHAnsi"/>
                <w:b/>
              </w:rPr>
              <w:t>[</w:t>
            </w:r>
            <w:r w:rsidRPr="00752B90">
              <w:rPr>
                <w:rFonts w:cstheme="minorHAnsi"/>
                <w:b/>
                <w:noProof/>
              </w:rPr>
              <w:t xml:space="preserve">'Jake </w:t>
            </w:r>
            <w:r w:rsidRPr="00752B90">
              <w:rPr>
                <w:rFonts w:cstheme="minorHAnsi"/>
                <w:b/>
              </w:rPr>
              <w:t xml:space="preserve">/ 1000 / Gauss, </w:t>
            </w:r>
            <w:r w:rsidRPr="00752B90">
              <w:rPr>
                <w:rFonts w:cstheme="minorHAnsi"/>
                <w:b/>
                <w:noProof/>
              </w:rPr>
              <w:t>HolidayGrenade']</w:t>
            </w:r>
          </w:p>
        </w:tc>
        <w:tc>
          <w:tcPr>
            <w:tcW w:w="5387" w:type="dxa"/>
            <w:vAlign w:val="center"/>
          </w:tcPr>
          <w:p w14:paraId="73520E29" w14:textId="77777777" w:rsidR="00150356" w:rsidRPr="00150356" w:rsidRDefault="00150356" w:rsidP="00BD35DA">
            <w:pPr>
              <w:rPr>
                <w:bCs/>
              </w:rPr>
            </w:pPr>
            <w:r w:rsidRPr="00150356">
              <w:rPr>
                <w:bCs/>
              </w:rPr>
              <w:t>[{"name":"Jake","level":1000,"items":["Gauss","</w:t>
            </w:r>
            <w:r w:rsidRPr="00150356">
              <w:rPr>
                <w:bCs/>
                <w:noProof/>
              </w:rPr>
              <w:t>HolidayGrenade</w:t>
            </w:r>
            <w:r w:rsidRPr="00150356">
              <w:rPr>
                <w:bCs/>
              </w:rPr>
              <w:t>"]}]</w:t>
            </w:r>
          </w:p>
        </w:tc>
      </w:tr>
    </w:tbl>
    <w:p w14:paraId="591B0D47" w14:textId="77777777" w:rsidR="00150356" w:rsidRPr="00150356" w:rsidRDefault="00150356" w:rsidP="00150356">
      <w:pPr>
        <w:pStyle w:val="berschrift3"/>
        <w:rPr>
          <w:lang w:val="bg-BG"/>
        </w:rPr>
      </w:pPr>
      <w:r w:rsidRPr="00150356">
        <w:lastRenderedPageBreak/>
        <w:t>Hints</w:t>
      </w:r>
    </w:p>
    <w:p w14:paraId="7DD943BE" w14:textId="77777777" w:rsidR="00150356" w:rsidRPr="00150356" w:rsidRDefault="00150356" w:rsidP="008025F9">
      <w:pPr>
        <w:pStyle w:val="Listenabsatz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150356">
      <w:pPr>
        <w:pStyle w:val="Listenabsatz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183C38" wp14:editId="1DCB0072">
            <wp:extent cx="3376348" cy="44139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Listenabsatz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150356">
      <w:pPr>
        <w:pStyle w:val="Listenabsatz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DCCF90" wp14:editId="251378FE">
            <wp:extent cx="5178425" cy="1173480"/>
            <wp:effectExtent l="0" t="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Listenabsatz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Listenabsatz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proofErr w:type="spellStart"/>
      <w:r w:rsidR="00AD1288" w:rsidRPr="00AD1288">
        <w:rPr>
          <w:rStyle w:val="Hyperlink"/>
        </w:rPr>
        <w:t>destructuring</w:t>
      </w:r>
      <w:proofErr w:type="spellEnd"/>
      <w:r w:rsidR="00AD1288" w:rsidRPr="00AD1288">
        <w:rPr>
          <w:rStyle w:val="Hyperlink"/>
        </w:rPr>
        <w:t xml:space="preserve"> assignment syntax</w:t>
      </w:r>
      <w:r w:rsidR="0026340E">
        <w:rPr>
          <w:rStyle w:val="Hyperlink"/>
        </w:rPr>
        <w:t>,</w:t>
      </w:r>
      <w:r w:rsidR="00AD1288" w:rsidRPr="00AD1288">
        <w:rPr>
          <w:rStyle w:val="Hyperlink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Listenabsatz"/>
        <w:jc w:val="center"/>
        <w:rPr>
          <w:lang w:val="bg-BG"/>
        </w:rPr>
      </w:pPr>
    </w:p>
    <w:p w14:paraId="0FBB1F26" w14:textId="77777777" w:rsidR="00150356" w:rsidRPr="00150356" w:rsidRDefault="00150356" w:rsidP="008025F9">
      <w:pPr>
        <w:pStyle w:val="Listenabsatz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proofErr w:type="spellStart"/>
      <w:r w:rsidR="001A4126" w:rsidRPr="003A4FE9">
        <w:rPr>
          <w:b/>
        </w:rPr>
        <w:t>destructuring</w:t>
      </w:r>
      <w:proofErr w:type="spellEnd"/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2" w:history="1">
        <w:r w:rsidR="001A4126" w:rsidRPr="001A4126">
          <w:rPr>
            <w:rStyle w:val="Hyperlink"/>
          </w:rPr>
          <w:t>ternary operator</w:t>
        </w:r>
      </w:hyperlink>
      <w:r w:rsidR="001A4126">
        <w:t>.</w:t>
      </w:r>
    </w:p>
    <w:p w14:paraId="18A6A716" w14:textId="77777777" w:rsidR="00150356" w:rsidRPr="00150356" w:rsidRDefault="001A4126" w:rsidP="00150356">
      <w:pPr>
        <w:pStyle w:val="Listenabsatz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7156C28" wp14:editId="0BE32A1A">
            <wp:extent cx="4654781" cy="2514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Listenabsatz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Listenabsatz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By definition, the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Listenabsatz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150356">
      <w:pPr>
        <w:pStyle w:val="Listenabsatz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D2ECC2" wp14:editId="4AD182A0">
            <wp:extent cx="4946264" cy="1399738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67129" w14:textId="77777777" w:rsidR="00150356" w:rsidRPr="00150356" w:rsidRDefault="00150356" w:rsidP="008025F9">
      <w:pPr>
        <w:pStyle w:val="Listenabsatz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18EFF4CF" w14:textId="77777777" w:rsidR="00150356" w:rsidRPr="00150356" w:rsidRDefault="00150356" w:rsidP="00150356">
      <w:pPr>
        <w:pStyle w:val="Listenabsatz"/>
        <w:rPr>
          <w:lang w:val="bg-BG"/>
        </w:rPr>
      </w:pPr>
    </w:p>
    <w:p w14:paraId="488F648B" w14:textId="77777777" w:rsidR="00150356" w:rsidRPr="00150356" w:rsidRDefault="00111874" w:rsidP="00150356">
      <w:pPr>
        <w:pStyle w:val="Listenabsatz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28D1E26" wp14:editId="5ACA7277">
            <wp:extent cx="4246878" cy="4038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/>
                    <a:srcRect b="9659"/>
                    <a:stretch/>
                  </pic:blipFill>
                  <pic:spPr bwMode="auto">
                    <a:xfrm>
                      <a:off x="0" y="0"/>
                      <a:ext cx="4374453" cy="415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Listenabsatz"/>
        <w:jc w:val="center"/>
        <w:rPr>
          <w:lang w:val="bg-BG"/>
        </w:rPr>
      </w:pPr>
    </w:p>
    <w:p w14:paraId="66C47839" w14:textId="77777777" w:rsidR="00603BE2" w:rsidRDefault="00603BE2" w:rsidP="005B4F81">
      <w:pPr>
        <w:pStyle w:val="berschrift2"/>
        <w:rPr>
          <w:lang w:val="bg-BG"/>
        </w:rPr>
      </w:pPr>
      <w:r>
        <w:lastRenderedPageBreak/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berschrift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berschrift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berschrift3"/>
        <w:rPr>
          <w:lang w:val="bg-BG"/>
        </w:rPr>
      </w:pPr>
      <w:r>
        <w:t>Examples</w:t>
      </w:r>
    </w:p>
    <w:tbl>
      <w:tblPr>
        <w:tblStyle w:val="Tabellenraster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>[</w:t>
            </w: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Sample Product | 1000',</w:t>
            </w:r>
          </w:p>
          <w:p w14:paraId="7314A586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Orange | 2',</w:t>
            </w:r>
          </w:p>
          <w:p w14:paraId="7A1F068E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Peach | 1',</w:t>
            </w:r>
          </w:p>
          <w:p w14:paraId="134B5F9D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8618CB">
              <w:rPr>
                <w:rFonts w:ascii="Consolas" w:hAnsi="Consolas"/>
                <w:b/>
                <w:noProof/>
              </w:rPr>
              <w:t xml:space="preserve">'Sofia </w:t>
            </w:r>
            <w:r w:rsidRPr="008618CB">
              <w:rPr>
                <w:rFonts w:ascii="Consolas" w:hAnsi="Consolas"/>
                <w:b/>
              </w:rPr>
              <w:t>| Orange | 3',</w:t>
            </w:r>
          </w:p>
          <w:p w14:paraId="4D9FBE69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8618CB">
              <w:rPr>
                <w:rFonts w:ascii="Consolas" w:hAnsi="Consolas"/>
                <w:b/>
                <w:noProof/>
              </w:rPr>
              <w:t xml:space="preserve">'Sofia </w:t>
            </w:r>
            <w:r w:rsidRPr="008618CB">
              <w:rPr>
                <w:rFonts w:ascii="Consolas" w:hAnsi="Consolas"/>
                <w:b/>
              </w:rPr>
              <w:t>| Peach | 2',</w:t>
            </w:r>
          </w:p>
          <w:p w14:paraId="04589AB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Sample Product | 1000.1',</w:t>
            </w:r>
          </w:p>
          <w:p w14:paraId="5634066B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Sample Product -&gt; 100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4E67D413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Orange -&gt; 2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003FBE2A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Peach -&gt; 1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286EFBE5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 xml:space="preserve">Burger -&gt; 1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New York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</w:tc>
      </w:tr>
    </w:tbl>
    <w:p w14:paraId="6B4D4FC5" w14:textId="77777777" w:rsidR="00150356" w:rsidRPr="00150356" w:rsidRDefault="00150356" w:rsidP="005B4F81">
      <w:pPr>
        <w:pStyle w:val="berschrift2"/>
        <w:rPr>
          <w:lang w:val="bg-BG"/>
        </w:rPr>
      </w:pPr>
      <w:r w:rsidRPr="00150356"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have to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berschrift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</w:t>
      </w:r>
      <w:proofErr w:type="spellStart"/>
      <w:r w:rsidR="00150356" w:rsidRPr="00150356">
        <w:rPr>
          <w:rStyle w:val="CodeChar"/>
        </w:rPr>
        <w:t>productName</w:t>
      </w:r>
      <w:proofErr w:type="spellEnd"/>
      <w:r w:rsidR="00150356" w:rsidRPr="00150356">
        <w:rPr>
          <w:rStyle w:val="CodeChar"/>
        </w:rPr>
        <w:t>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berschrift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berschrift3"/>
        <w:rPr>
          <w:lang w:val="bg-BG"/>
        </w:rPr>
      </w:pPr>
      <w:r w:rsidRPr="00150356">
        <w:t>Examples</w:t>
      </w:r>
    </w:p>
    <w:tbl>
      <w:tblPr>
        <w:tblStyle w:val="Tabellenraster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['Appricot : 20.4',</w:t>
            </w:r>
          </w:p>
          <w:p w14:paraId="355DC7A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lastRenderedPageBreak/>
              <w:t>'Fridge : 1500',</w:t>
            </w:r>
          </w:p>
          <w:p w14:paraId="69C1A97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V : 1499',</w:t>
            </w:r>
          </w:p>
          <w:p w14:paraId="458EF280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8618CB">
              <w:rPr>
                <w:b/>
                <w:noProof/>
                <w:lang w:val="fr-FR"/>
              </w:rPr>
              <w:t>'Deodorant : 10',</w:t>
            </w:r>
          </w:p>
          <w:p w14:paraId="17FA0227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8618CB">
              <w:rPr>
                <w:b/>
                <w:noProof/>
                <w:lang w:val="fr-FR"/>
              </w:rPr>
              <w:t>'Boiler : 300',</w:t>
            </w:r>
          </w:p>
          <w:p w14:paraId="6D3149F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8618CB">
              <w:rPr>
                <w:b/>
                <w:noProof/>
                <w:lang w:val="fr-FR"/>
              </w:rPr>
              <w:t>'Apple : 1.25',</w:t>
            </w:r>
          </w:p>
          <w:p w14:paraId="16F0551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nti-Bug Spray : 15',</w:t>
            </w:r>
          </w:p>
          <w:p w14:paraId="1CFE0A1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-Shirt : 10']</w:t>
            </w:r>
          </w:p>
          <w:p w14:paraId="58D5AB95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</w:p>
          <w:p w14:paraId="182458CF" w14:textId="77777777" w:rsidR="00150356" w:rsidRPr="00E508DA" w:rsidRDefault="00150356" w:rsidP="00BD35DA">
            <w:pPr>
              <w:spacing w:before="0" w:after="0"/>
              <w:rPr>
                <w:b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A</w:t>
            </w:r>
          </w:p>
          <w:p w14:paraId="6BA56E5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Anti-Bug Spray: 15</w:t>
            </w:r>
          </w:p>
          <w:p w14:paraId="4485FC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le: 1.25</w:t>
            </w:r>
          </w:p>
          <w:p w14:paraId="6333D99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8618CB">
              <w:rPr>
                <w:b/>
                <w:bCs/>
                <w:noProof/>
                <w:lang w:val="fr-FR"/>
              </w:rPr>
              <w:t>Appricot: 20.4</w:t>
            </w:r>
          </w:p>
          <w:p w14:paraId="5730618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8618CB">
              <w:rPr>
                <w:b/>
                <w:bCs/>
                <w:noProof/>
                <w:lang w:val="fr-FR"/>
              </w:rPr>
              <w:t>B</w:t>
            </w:r>
          </w:p>
          <w:p w14:paraId="761B78A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8618CB">
              <w:rPr>
                <w:b/>
                <w:bCs/>
                <w:noProof/>
                <w:lang w:val="fr-FR"/>
              </w:rPr>
              <w:t>Boiler: 300</w:t>
            </w:r>
          </w:p>
          <w:p w14:paraId="16F0600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8618CB">
              <w:rPr>
                <w:b/>
                <w:bCs/>
                <w:noProof/>
                <w:lang w:val="fr-FR"/>
              </w:rPr>
              <w:t>D</w:t>
            </w:r>
          </w:p>
          <w:p w14:paraId="1E9FEF3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8618CB">
              <w:rPr>
                <w:b/>
                <w:bCs/>
                <w:noProof/>
                <w:lang w:val="fr-FR"/>
              </w:rPr>
              <w:t>Deodorant: 10</w:t>
            </w:r>
          </w:p>
          <w:p w14:paraId="78A7E2B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F</w:t>
            </w:r>
          </w:p>
          <w:p w14:paraId="5BB0B3D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Fridge: 1500</w:t>
            </w:r>
          </w:p>
          <w:p w14:paraId="24EFE53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T</w:t>
            </w:r>
          </w:p>
          <w:p w14:paraId="223A66D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-Shirt: 10</w:t>
            </w:r>
          </w:p>
          <w:p w14:paraId="3587645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150356" w:rsidRDefault="00150356" w:rsidP="00BD35DA">
            <w:pPr>
              <w:spacing w:before="0" w:after="0"/>
              <w:rPr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8618CB">
              <w:rPr>
                <w:b/>
                <w:bCs/>
                <w:noProof/>
                <w:lang w:val="it-IT"/>
              </w:rPr>
              <w:t>['Banana : 2',</w:t>
            </w:r>
          </w:p>
          <w:p w14:paraId="24D06F9A" w14:textId="2DEC9F06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8618CB">
              <w:rPr>
                <w:b/>
                <w:bCs/>
                <w:noProof/>
                <w:lang w:val="it-IT"/>
              </w:rPr>
              <w:lastRenderedPageBreak/>
              <w:t>'Rubic's Cube : 5',</w:t>
            </w:r>
          </w:p>
          <w:p w14:paraId="6B562D4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spberry P : 4999',</w:t>
            </w:r>
          </w:p>
          <w:p w14:paraId="6414D25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ex : 100000',</w:t>
            </w:r>
          </w:p>
          <w:p w14:paraId="0DD5444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lon : 10',</w:t>
            </w:r>
          </w:p>
          <w:p w14:paraId="49A8D28C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li Car : 2000000',</w:t>
            </w:r>
          </w:p>
          <w:p w14:paraId="6CA229A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Pesho : 0.000001',</w:t>
            </w:r>
          </w:p>
          <w:p w14:paraId="242437D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8618CB">
              <w:rPr>
                <w:b/>
                <w:bCs/>
                <w:noProof/>
                <w:lang w:val="it-IT"/>
              </w:rPr>
              <w:lastRenderedPageBreak/>
              <w:t>B</w:t>
            </w:r>
          </w:p>
          <w:p w14:paraId="30626AB4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8618CB">
              <w:rPr>
                <w:b/>
                <w:bCs/>
                <w:noProof/>
                <w:lang w:val="it-IT"/>
              </w:rPr>
              <w:t>Banana: 2</w:t>
            </w:r>
          </w:p>
          <w:p w14:paraId="4AA437B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8618CB">
              <w:rPr>
                <w:b/>
                <w:bCs/>
                <w:noProof/>
                <w:lang w:val="it-IT"/>
              </w:rPr>
              <w:t>Barrel: 10</w:t>
            </w:r>
          </w:p>
          <w:p w14:paraId="18F9FD1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8618CB">
              <w:rPr>
                <w:b/>
                <w:bCs/>
                <w:noProof/>
                <w:lang w:val="it-IT"/>
              </w:rPr>
              <w:t>P</w:t>
            </w:r>
          </w:p>
          <w:p w14:paraId="496E0E47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8618CB">
              <w:rPr>
                <w:b/>
                <w:bCs/>
                <w:noProof/>
                <w:lang w:val="it-IT"/>
              </w:rPr>
              <w:t>Pesho: 0.000001</w:t>
            </w:r>
          </w:p>
          <w:p w14:paraId="1E268DD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R</w:t>
            </w:r>
          </w:p>
          <w:p w14:paraId="481D29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li Car: 2000000</w:t>
            </w:r>
          </w:p>
          <w:p w14:paraId="21CD377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spberry P: 4999</w:t>
            </w:r>
          </w:p>
          <w:p w14:paraId="58D68E2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ex: 100000</w:t>
            </w:r>
          </w:p>
          <w:p w14:paraId="3A183C8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lon: 10</w:t>
            </w:r>
          </w:p>
          <w:p w14:paraId="4ED77A2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Listenabsatz"/>
        <w:ind w:left="1440"/>
        <w:rPr>
          <w:lang w:val="bg-BG"/>
        </w:rPr>
      </w:pPr>
    </w:p>
    <w:p w14:paraId="0E3F2EE1" w14:textId="77777777" w:rsidR="005B4F81" w:rsidRPr="00603BE2" w:rsidRDefault="005B4F81" w:rsidP="005B4F81">
      <w:pPr>
        <w:pStyle w:val="berschrift2"/>
        <w:rPr>
          <w:rFonts w:eastAsia="Times New Roman"/>
          <w:lang w:val="bg-BG"/>
        </w:rPr>
      </w:pPr>
      <w:r w:rsidRPr="00603BE2">
        <w:rPr>
          <w:rFonts w:eastAsia="Times New Roman"/>
        </w:rPr>
        <w:t xml:space="preserve">Towns to </w:t>
      </w:r>
      <w:r w:rsidRPr="00603BE2">
        <w:rPr>
          <w:rFonts w:eastAsia="Times New Roman"/>
          <w:noProof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berschrift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headings, each next string is a row from the table.</w:t>
      </w:r>
    </w:p>
    <w:p w14:paraId="2B3E669E" w14:textId="77777777" w:rsidR="005B4F81" w:rsidRPr="00603BE2" w:rsidRDefault="005B4F81" w:rsidP="003D3E6B">
      <w:pPr>
        <w:pStyle w:val="berschrift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proofErr w:type="spellStart"/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</w:t>
      </w:r>
      <w:proofErr w:type="spellEnd"/>
      <w:r w:rsidRPr="00603BE2">
        <w:rPr>
          <w:rFonts w:ascii="Consolas" w:hAnsi="Consolas"/>
          <w:b/>
        </w:rPr>
        <w:t>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r w:rsidRPr="00603BE2">
        <w:rPr>
          <w:b/>
        </w:rPr>
        <w:t xml:space="preserve">numbers, </w:t>
      </w:r>
      <w:r w:rsidRPr="00603BE2">
        <w:t>and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berschrift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444FA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508DA" w:rsidRDefault="005B4F81" w:rsidP="00444FA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508DA" w:rsidRDefault="005B4F81" w:rsidP="00444FA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5B4F81" w:rsidRPr="00603BE2" w14:paraId="1889829F" w14:textId="77777777" w:rsidTr="00444FA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508DA" w:rsidRDefault="005B4F81" w:rsidP="00444FA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3CF4C0D9" w14:textId="77777777" w:rsidR="005B4F81" w:rsidRPr="00E508DA" w:rsidRDefault="005B4F81" w:rsidP="00444FA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Sofia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508DA" w:rsidRDefault="005B4F81" w:rsidP="00444FA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Beijing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508DA" w:rsidRDefault="005B4F81" w:rsidP="00444FA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{"Town":"Sofia",</w:t>
            </w:r>
          </w:p>
          <w:p w14:paraId="50F11259" w14:textId="77777777" w:rsidR="005B4F81" w:rsidRPr="00E508DA" w:rsidRDefault="005B4F81" w:rsidP="00444FA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atitude":42.7,</w:t>
            </w:r>
          </w:p>
          <w:p w14:paraId="4B59C03E" w14:textId="77777777" w:rsidR="005B4F81" w:rsidRPr="00E508DA" w:rsidRDefault="005B4F81" w:rsidP="00444FA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ongitude":23.32</w:t>
            </w:r>
          </w:p>
          <w:p w14:paraId="4D30DCA5" w14:textId="77777777" w:rsidR="005B4F81" w:rsidRPr="00E508DA" w:rsidRDefault="005B4F81" w:rsidP="00444FA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},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br/>
            </w:r>
            <w:r w:rsidRPr="00E508DA">
              <w:rPr>
                <w:rFonts w:ascii="Consolas" w:hAnsi="Consolas"/>
                <w:b/>
                <w:noProof/>
              </w:rPr>
              <w:t xml:space="preserve">{"Town":"Beijing", </w:t>
            </w:r>
          </w:p>
          <w:p w14:paraId="668D82C7" w14:textId="77777777" w:rsidR="005B4F81" w:rsidRPr="00E508DA" w:rsidRDefault="005B4F81" w:rsidP="00444FA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 xml:space="preserve">"Latitude":39.91, </w:t>
            </w:r>
          </w:p>
          <w:p w14:paraId="5DDEE827" w14:textId="77777777" w:rsidR="005B4F81" w:rsidRPr="00E508DA" w:rsidRDefault="005B4F81" w:rsidP="00444FA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>"Longitude":116.36</w:t>
            </w:r>
          </w:p>
          <w:p w14:paraId="4B7D1488" w14:textId="77777777" w:rsidR="005B4F81" w:rsidRPr="00E508DA" w:rsidRDefault="005B4F81" w:rsidP="00444FA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508DA">
              <w:rPr>
                <w:rFonts w:ascii="Consolas" w:hAnsi="Consolas"/>
                <w:b/>
                <w:noProof/>
              </w:rPr>
              <w:t>}]</w:t>
            </w:r>
          </w:p>
        </w:tc>
      </w:tr>
      <w:tr w:rsidR="005B4F81" w:rsidRPr="00603BE2" w14:paraId="3F524B54" w14:textId="77777777" w:rsidTr="00444FA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99086A" w:rsidRDefault="005B4F81" w:rsidP="00444FA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2A1C956C" w14:textId="77777777" w:rsidR="005B4F81" w:rsidRPr="0099086A" w:rsidRDefault="005B4F81" w:rsidP="00444FA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Velik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Turnov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99086A" w:rsidRDefault="005B4F81" w:rsidP="00444FA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Monatevide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99086A" w:rsidRDefault="005B4F81" w:rsidP="00444FA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{"Town":"Veliko Turnovo",</w:t>
            </w:r>
          </w:p>
          <w:p w14:paraId="20719CE7" w14:textId="77777777" w:rsidR="005B4F81" w:rsidRPr="0099086A" w:rsidRDefault="005B4F81" w:rsidP="00444FA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atitude":43.08,</w:t>
            </w:r>
          </w:p>
          <w:p w14:paraId="419D0CC1" w14:textId="77777777" w:rsidR="005B4F81" w:rsidRPr="0099086A" w:rsidRDefault="005B4F81" w:rsidP="00444FA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ongitude":25.62</w:t>
            </w:r>
          </w:p>
          <w:p w14:paraId="40FF22DA" w14:textId="77777777" w:rsidR="005B4F81" w:rsidRPr="0099086A" w:rsidRDefault="005B4F81" w:rsidP="00444FA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},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br/>
            </w:r>
            <w:r w:rsidRPr="0099086A">
              <w:rPr>
                <w:rFonts w:ascii="Consolas" w:hAnsi="Consolas"/>
                <w:b/>
                <w:noProof/>
              </w:rPr>
              <w:t>{"Town":"Monatevideo",</w:t>
            </w:r>
          </w:p>
          <w:p w14:paraId="16E8DDC3" w14:textId="77777777" w:rsidR="005B4F81" w:rsidRPr="0099086A" w:rsidRDefault="005B4F81" w:rsidP="00444FA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atitude":34.5,</w:t>
            </w:r>
          </w:p>
          <w:p w14:paraId="7E905023" w14:textId="77777777" w:rsidR="005B4F81" w:rsidRPr="0099086A" w:rsidRDefault="005B4F81" w:rsidP="00444FA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ongitude":56.11</w:t>
            </w:r>
          </w:p>
          <w:p w14:paraId="015F47CE" w14:textId="77777777" w:rsidR="005B4F81" w:rsidRPr="0099086A" w:rsidRDefault="005B4F81" w:rsidP="00444FA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086A">
              <w:rPr>
                <w:rFonts w:ascii="Consolas" w:hAnsi="Consolas"/>
                <w:b/>
                <w:noProof/>
              </w:rPr>
              <w:t>}]</w:t>
            </w:r>
          </w:p>
        </w:tc>
      </w:tr>
    </w:tbl>
    <w:p w14:paraId="5320B6C6" w14:textId="77777777" w:rsidR="006B3689" w:rsidRDefault="006B3689" w:rsidP="005B4F81">
      <w:pPr>
        <w:pStyle w:val="berschrift2"/>
      </w:pPr>
      <w:r>
        <w:lastRenderedPageBreak/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Fett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Fett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Fett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Fett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Fett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berschrift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Fett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Fett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Fett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berschrift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Fett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berschrift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ellenraster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444FA6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77777777" w:rsidR="006B3689" w:rsidRDefault="006B3689" w:rsidP="00444FA6">
            <w:pPr>
              <w:pStyle w:val="Code"/>
              <w:spacing w:before="0" w:after="0"/>
              <w:jc w:val="center"/>
            </w:pPr>
            <w:r>
              <w:t>Sample 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Default="006B3689" w:rsidP="00444FA6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6B3689" w14:paraId="1D5A8DCD" w14:textId="77777777" w:rsidTr="008618CB">
        <w:trPr>
          <w:trHeight w:val="22"/>
        </w:trPr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Default="006B3689" w:rsidP="00444FA6">
            <w:pPr>
              <w:pStyle w:val="Code"/>
              <w:rPr>
                <w:lang w:val="bg-BG"/>
              </w:rPr>
            </w:pPr>
            <w:r>
              <w:t xml:space="preserve">let rect = </w:t>
            </w:r>
            <w:r w:rsidR="005D5AF2">
              <w:t>r</w:t>
            </w:r>
            <w:r>
              <w:t>ectangle(4, 5, 'red');</w:t>
            </w:r>
          </w:p>
          <w:p w14:paraId="66FC6128" w14:textId="77777777" w:rsidR="006B3689" w:rsidRDefault="006B3689" w:rsidP="00444FA6">
            <w:pPr>
              <w:pStyle w:val="Code"/>
              <w:rPr>
                <w:lang w:val="bg-BG"/>
              </w:rPr>
            </w:pPr>
            <w:r>
              <w:t>console.log(rect.width);</w:t>
            </w:r>
          </w:p>
          <w:p w14:paraId="7B281897" w14:textId="77777777" w:rsidR="006B3689" w:rsidRDefault="006B3689" w:rsidP="00444FA6">
            <w:pPr>
              <w:pStyle w:val="Code"/>
              <w:rPr>
                <w:lang w:val="bg-BG"/>
              </w:rPr>
            </w:pPr>
            <w:r>
              <w:t>console.log(rect.height);</w:t>
            </w:r>
          </w:p>
          <w:p w14:paraId="4C44499F" w14:textId="77777777" w:rsidR="006B3689" w:rsidRDefault="006B3689" w:rsidP="00444FA6">
            <w:pPr>
              <w:pStyle w:val="Code"/>
              <w:rPr>
                <w:lang w:val="bg-BG"/>
              </w:rPr>
            </w:pPr>
            <w:r>
              <w:t>console.log(rect.color);</w:t>
            </w:r>
          </w:p>
          <w:p w14:paraId="72C940D6" w14:textId="77777777" w:rsidR="006B3689" w:rsidRDefault="006B3689" w:rsidP="00444FA6">
            <w:pPr>
              <w:pStyle w:val="Code"/>
            </w:pPr>
            <w: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Default="006B3689" w:rsidP="00444FA6">
            <w:pPr>
              <w:pStyle w:val="Code"/>
              <w:rPr>
                <w:lang w:val="bg-BG"/>
              </w:rPr>
            </w:pPr>
            <w:r>
              <w:t>4</w:t>
            </w:r>
          </w:p>
          <w:p w14:paraId="1B519104" w14:textId="77777777" w:rsidR="006B3689" w:rsidRDefault="006B3689" w:rsidP="00444FA6">
            <w:pPr>
              <w:pStyle w:val="Code"/>
              <w:rPr>
                <w:lang w:val="bg-BG"/>
              </w:rPr>
            </w:pPr>
            <w:r>
              <w:t>5</w:t>
            </w:r>
          </w:p>
          <w:p w14:paraId="23350F23" w14:textId="77777777" w:rsidR="006B3689" w:rsidRDefault="006B3689" w:rsidP="00444FA6">
            <w:pPr>
              <w:pStyle w:val="Code"/>
              <w:rPr>
                <w:lang w:val="bg-BG"/>
              </w:rPr>
            </w:pPr>
            <w:r>
              <w:t>Red</w:t>
            </w:r>
          </w:p>
          <w:p w14:paraId="45926C89" w14:textId="77777777" w:rsidR="006B3689" w:rsidRDefault="006B3689" w:rsidP="00444FA6">
            <w:pPr>
              <w:pStyle w:val="Code"/>
            </w:pPr>
            <w: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berschrift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berschrift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berschrift3"/>
        <w:rPr>
          <w:rFonts w:eastAsia="Times New Roman"/>
          <w:lang w:val="bg-BG"/>
        </w:rPr>
      </w:pPr>
      <w:r w:rsidRPr="005410AD"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444FA6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77777777" w:rsidR="006B3689" w:rsidRPr="005410AD" w:rsidRDefault="006B3689" w:rsidP="00444FA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Sample 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5410AD" w:rsidRDefault="006B3689" w:rsidP="00444FA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444FA6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5410AD" w:rsidRDefault="006B3689" w:rsidP="00444FA6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let list = </w:t>
            </w:r>
            <w:r w:rsidR="004C49F2">
              <w:rPr>
                <w:rFonts w:ascii="Consolas" w:hAnsi="Consolas"/>
                <w:b/>
                <w:noProof/>
              </w:rPr>
              <w:t>createSorted</w:t>
            </w:r>
            <w:r w:rsidRPr="005410AD">
              <w:rPr>
                <w:rFonts w:ascii="Consolas" w:hAnsi="Consolas"/>
                <w:b/>
                <w:noProof/>
              </w:rPr>
              <w:t>List();</w:t>
            </w:r>
          </w:p>
          <w:p w14:paraId="32C8E432" w14:textId="77777777" w:rsidR="006B3689" w:rsidRPr="005410AD" w:rsidRDefault="006B3689" w:rsidP="00444FA6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5);</w:t>
            </w:r>
          </w:p>
          <w:p w14:paraId="5FE71227" w14:textId="77777777" w:rsidR="006B3689" w:rsidRPr="005410AD" w:rsidRDefault="006B3689" w:rsidP="00444FA6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</w:t>
            </w:r>
            <w:r w:rsidRPr="008618CB">
              <w:rPr>
                <w:rFonts w:ascii="Consolas" w:hAnsi="Consolas"/>
                <w:b/>
                <w:noProof/>
                <w:lang w:val="bg-BG"/>
              </w:rPr>
              <w:t>.</w:t>
            </w:r>
            <w:r w:rsidRPr="005410AD">
              <w:rPr>
                <w:rFonts w:ascii="Consolas" w:hAnsi="Consolas"/>
                <w:b/>
                <w:noProof/>
              </w:rPr>
              <w:t>add</w:t>
            </w:r>
            <w:r w:rsidRPr="008618CB">
              <w:rPr>
                <w:rFonts w:ascii="Consolas" w:hAnsi="Consolas"/>
                <w:b/>
                <w:noProof/>
                <w:lang w:val="bg-BG"/>
              </w:rPr>
              <w:t>(6);</w:t>
            </w:r>
          </w:p>
          <w:p w14:paraId="3EB040A7" w14:textId="77777777" w:rsidR="006B3689" w:rsidRPr="005410AD" w:rsidRDefault="006B3689" w:rsidP="00444FA6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list</w:t>
            </w:r>
            <w:r w:rsidRPr="008618CB">
              <w:rPr>
                <w:rFonts w:ascii="Consolas" w:hAnsi="Consolas"/>
                <w:b/>
                <w:noProof/>
                <w:lang w:val="bg-BG"/>
              </w:rPr>
              <w:t>.</w:t>
            </w:r>
            <w:r w:rsidRPr="005410AD">
              <w:rPr>
                <w:rFonts w:ascii="Consolas" w:hAnsi="Consolas"/>
                <w:b/>
                <w:noProof/>
              </w:rPr>
              <w:t>add</w:t>
            </w:r>
            <w:r w:rsidRPr="008618CB">
              <w:rPr>
                <w:rFonts w:ascii="Consolas" w:hAnsi="Consolas"/>
                <w:b/>
                <w:noProof/>
                <w:lang w:val="bg-BG"/>
              </w:rPr>
              <w:t>(7);</w:t>
            </w:r>
          </w:p>
          <w:p w14:paraId="0AAD2262" w14:textId="77777777" w:rsidR="006B3689" w:rsidRPr="005410AD" w:rsidRDefault="006B3689" w:rsidP="00444FA6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console</w:t>
            </w:r>
            <w:r w:rsidRPr="008618CB">
              <w:rPr>
                <w:rFonts w:ascii="Consolas" w:hAnsi="Consolas"/>
                <w:b/>
                <w:noProof/>
                <w:lang w:val="bg-BG"/>
              </w:rPr>
              <w:t>.</w:t>
            </w:r>
            <w:r w:rsidRPr="005410AD">
              <w:rPr>
                <w:rFonts w:ascii="Consolas" w:hAnsi="Consolas"/>
                <w:b/>
                <w:noProof/>
              </w:rPr>
              <w:t>log</w:t>
            </w:r>
            <w:r w:rsidRPr="008618CB">
              <w:rPr>
                <w:rFonts w:ascii="Consolas" w:hAnsi="Consolas"/>
                <w:b/>
                <w:noProof/>
                <w:lang w:val="bg-BG"/>
              </w:rPr>
              <w:t>(</w:t>
            </w:r>
            <w:r w:rsidRPr="005410AD">
              <w:rPr>
                <w:rFonts w:ascii="Consolas" w:hAnsi="Consolas"/>
                <w:b/>
                <w:noProof/>
              </w:rPr>
              <w:t>list</w:t>
            </w:r>
            <w:r w:rsidRPr="008618CB">
              <w:rPr>
                <w:rFonts w:ascii="Consolas" w:hAnsi="Consolas"/>
                <w:b/>
                <w:noProof/>
                <w:lang w:val="bg-BG"/>
              </w:rPr>
              <w:t>.</w:t>
            </w:r>
            <w:r w:rsidRPr="005410AD">
              <w:rPr>
                <w:rFonts w:ascii="Consolas" w:hAnsi="Consolas"/>
                <w:b/>
                <w:noProof/>
              </w:rPr>
              <w:t>get</w:t>
            </w:r>
            <w:r w:rsidRPr="008618CB">
              <w:rPr>
                <w:rFonts w:ascii="Consolas" w:hAnsi="Consolas"/>
                <w:b/>
                <w:noProof/>
                <w:lang w:val="bg-BG"/>
              </w:rPr>
              <w:t xml:space="preserve">(1)); </w:t>
            </w:r>
          </w:p>
          <w:p w14:paraId="2F0CC9AB" w14:textId="77777777" w:rsidR="006B3689" w:rsidRPr="005410AD" w:rsidRDefault="006B3689" w:rsidP="00444FA6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remove(1);</w:t>
            </w:r>
          </w:p>
          <w:p w14:paraId="18A16437" w14:textId="77777777" w:rsidR="006B3689" w:rsidRPr="005410AD" w:rsidRDefault="006B3689" w:rsidP="00444FA6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5410AD" w:rsidRDefault="006B3689" w:rsidP="00444FA6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6</w:t>
            </w:r>
          </w:p>
          <w:p w14:paraId="26B52F0F" w14:textId="77777777" w:rsidR="006B3689" w:rsidRPr="005410AD" w:rsidRDefault="006B3689" w:rsidP="00444FA6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berschrift2"/>
        <w:rPr>
          <w:lang w:val="bg-BG"/>
        </w:rPr>
      </w:pPr>
      <w:r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Listenabsatz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Listenabsatz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5C8B7959" w14:textId="77777777" w:rsidR="006B3689" w:rsidRPr="000C0036" w:rsidRDefault="006B3689" w:rsidP="006B3689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6DBB2FF5" w14:textId="77777777" w:rsidR="006B3689" w:rsidRPr="000C0036" w:rsidRDefault="006B3689" w:rsidP="006B3689">
      <w:pPr>
        <w:rPr>
          <w:rFonts w:ascii="Consolas" w:hAnsi="Consolas"/>
          <w:b/>
          <w:lang w:val="bg-BG"/>
        </w:rPr>
      </w:pPr>
    </w:p>
    <w:p w14:paraId="412BC809" w14:textId="77777777" w:rsidR="006B3689" w:rsidRPr="000C0036" w:rsidRDefault="006B3689" w:rsidP="006B3689">
      <w:pPr>
        <w:pStyle w:val="berschrift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Tabellenraster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444FA6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0C0036" w:rsidRDefault="006B3689" w:rsidP="00444FA6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0C0036" w:rsidRDefault="006B3689" w:rsidP="00444FA6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6B3689" w:rsidRPr="000C0036" w14:paraId="339B551E" w14:textId="77777777" w:rsidTr="00444FA6">
        <w:tc>
          <w:tcPr>
            <w:tcW w:w="6182" w:type="dxa"/>
          </w:tcPr>
          <w:p w14:paraId="1A172E86" w14:textId="77777777" w:rsidR="006B3689" w:rsidRPr="00F03593" w:rsidRDefault="006B3689" w:rsidP="00444FA6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F03593" w:rsidRDefault="006B3689" w:rsidP="00444FA6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F03593" w:rsidRDefault="006B3689" w:rsidP="00444FA6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F03593" w:rsidRDefault="006B3689" w:rsidP="00444FA6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F03593" w:rsidRDefault="006B3689" w:rsidP="00444FA6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F03593" w:rsidRDefault="006B3689" w:rsidP="00444FA6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F03593" w:rsidRDefault="006B3689" w:rsidP="00444FA6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F03593" w:rsidRDefault="006B3689" w:rsidP="00444FA6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618CB">
              <w:rPr>
                <w:rFonts w:ascii="Consolas" w:eastAsia="Times New Roman" w:hAnsi="Consolas" w:cs="Times New Roman"/>
                <w:noProof/>
                <w:color w:val="001080"/>
                <w:lang w:val="it-IT" w:eastAsia="ja-JP"/>
              </w:rPr>
              <w:t>scorcher2</w:t>
            </w:r>
            <w:r w:rsidRPr="008618CB">
              <w:rPr>
                <w:rFonts w:ascii="Consolas" w:eastAsia="Times New Roman" w:hAnsi="Consolas" w:cs="Times New Roman"/>
                <w:noProof/>
                <w:color w:val="000000"/>
                <w:lang w:val="it-IT" w:eastAsia="ja-JP"/>
              </w:rPr>
              <w:t>.</w:t>
            </w:r>
            <w:r w:rsidRPr="008618CB">
              <w:rPr>
                <w:rFonts w:ascii="Consolas" w:eastAsia="Times New Roman" w:hAnsi="Consolas" w:cs="Times New Roman"/>
                <w:noProof/>
                <w:color w:val="795E26"/>
                <w:lang w:val="it-IT" w:eastAsia="ja-JP"/>
              </w:rPr>
              <w:t>fight</w:t>
            </w:r>
            <w:r w:rsidRPr="008618CB">
              <w:rPr>
                <w:rFonts w:ascii="Consolas" w:eastAsia="Times New Roman" w:hAnsi="Consolas" w:cs="Times New Roman"/>
                <w:noProof/>
                <w:color w:val="000000"/>
                <w:lang w:val="it-IT" w:eastAsia="ja-JP"/>
              </w:rPr>
              <w:t>()</w:t>
            </w:r>
          </w:p>
          <w:p w14:paraId="39888A56" w14:textId="77777777" w:rsidR="006B3689" w:rsidRPr="00F03593" w:rsidRDefault="006B3689" w:rsidP="00444FA6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F03593" w:rsidRDefault="006B3689" w:rsidP="00444FA6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618CB">
              <w:rPr>
                <w:rFonts w:ascii="Consolas" w:eastAsia="Times New Roman" w:hAnsi="Consolas" w:cs="Times New Roman"/>
                <w:noProof/>
                <w:color w:val="267F99"/>
                <w:lang w:val="it-IT" w:eastAsia="ja-JP"/>
              </w:rPr>
              <w:t>console</w:t>
            </w:r>
            <w:r w:rsidRPr="008618CB">
              <w:rPr>
                <w:rFonts w:ascii="Consolas" w:eastAsia="Times New Roman" w:hAnsi="Consolas" w:cs="Times New Roman"/>
                <w:noProof/>
                <w:color w:val="000000"/>
                <w:lang w:val="it-IT" w:eastAsia="ja-JP"/>
              </w:rPr>
              <w:t>.</w:t>
            </w:r>
            <w:r w:rsidRPr="008618CB">
              <w:rPr>
                <w:rFonts w:ascii="Consolas" w:eastAsia="Times New Roman" w:hAnsi="Consolas" w:cs="Times New Roman"/>
                <w:noProof/>
                <w:color w:val="795E26"/>
                <w:lang w:val="it-IT" w:eastAsia="ja-JP"/>
              </w:rPr>
              <w:t>log</w:t>
            </w:r>
            <w:r w:rsidRPr="008618CB">
              <w:rPr>
                <w:rFonts w:ascii="Consolas" w:eastAsia="Times New Roman" w:hAnsi="Consolas" w:cs="Times New Roman"/>
                <w:noProof/>
                <w:color w:val="000000"/>
                <w:lang w:val="it-IT" w:eastAsia="ja-JP"/>
              </w:rPr>
              <w:t>(</w:t>
            </w:r>
            <w:r w:rsidRPr="008618CB">
              <w:rPr>
                <w:rFonts w:ascii="Consolas" w:eastAsia="Times New Roman" w:hAnsi="Consolas" w:cs="Times New Roman"/>
                <w:noProof/>
                <w:color w:val="001080"/>
                <w:lang w:val="it-IT" w:eastAsia="ja-JP"/>
              </w:rPr>
              <w:t>scorcher2</w:t>
            </w:r>
            <w:r w:rsidRPr="008618CB">
              <w:rPr>
                <w:rFonts w:ascii="Consolas" w:eastAsia="Times New Roman" w:hAnsi="Consolas" w:cs="Times New Roman"/>
                <w:noProof/>
                <w:color w:val="000000"/>
                <w:lang w:val="it-IT" w:eastAsia="ja-JP"/>
              </w:rPr>
              <w:t>.</w:t>
            </w:r>
            <w:r w:rsidRPr="008618CB">
              <w:rPr>
                <w:rFonts w:ascii="Consolas" w:eastAsia="Times New Roman" w:hAnsi="Consolas" w:cs="Times New Roman"/>
                <w:noProof/>
                <w:color w:val="001080"/>
                <w:lang w:val="it-IT" w:eastAsia="ja-JP"/>
              </w:rPr>
              <w:t>stamina</w:t>
            </w:r>
            <w:r w:rsidRPr="008618CB">
              <w:rPr>
                <w:rFonts w:ascii="Consolas" w:eastAsia="Times New Roman" w:hAnsi="Consolas" w:cs="Times New Roman"/>
                <w:noProof/>
                <w:color w:val="000000"/>
                <w:lang w:val="it-IT" w:eastAsia="ja-JP"/>
              </w:rPr>
              <w:t>);</w:t>
            </w:r>
          </w:p>
          <w:p w14:paraId="333AF513" w14:textId="77777777" w:rsidR="006B3689" w:rsidRPr="00F03593" w:rsidRDefault="006B3689" w:rsidP="00444FA6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618CB">
              <w:rPr>
                <w:rFonts w:ascii="Consolas" w:eastAsia="Times New Roman" w:hAnsi="Consolas" w:cs="Times New Roman"/>
                <w:noProof/>
                <w:color w:val="267F99"/>
                <w:lang w:val="it-IT" w:eastAsia="ja-JP"/>
              </w:rPr>
              <w:t>console</w:t>
            </w:r>
            <w:r w:rsidRPr="008618CB">
              <w:rPr>
                <w:rFonts w:ascii="Consolas" w:eastAsia="Times New Roman" w:hAnsi="Consolas" w:cs="Times New Roman"/>
                <w:noProof/>
                <w:color w:val="000000"/>
                <w:lang w:val="it-IT" w:eastAsia="ja-JP"/>
              </w:rPr>
              <w:t>.</w:t>
            </w:r>
            <w:r w:rsidRPr="008618CB">
              <w:rPr>
                <w:rFonts w:ascii="Consolas" w:eastAsia="Times New Roman" w:hAnsi="Consolas" w:cs="Times New Roman"/>
                <w:noProof/>
                <w:color w:val="795E26"/>
                <w:lang w:val="it-IT" w:eastAsia="ja-JP"/>
              </w:rPr>
              <w:t>log</w:t>
            </w:r>
            <w:r w:rsidRPr="008618CB">
              <w:rPr>
                <w:rFonts w:ascii="Consolas" w:eastAsia="Times New Roman" w:hAnsi="Consolas" w:cs="Times New Roman"/>
                <w:noProof/>
                <w:color w:val="000000"/>
                <w:lang w:val="it-IT" w:eastAsia="ja-JP"/>
              </w:rPr>
              <w:t>(</w:t>
            </w:r>
            <w:r w:rsidRPr="008618CB">
              <w:rPr>
                <w:rFonts w:ascii="Consolas" w:eastAsia="Times New Roman" w:hAnsi="Consolas" w:cs="Times New Roman"/>
                <w:noProof/>
                <w:color w:val="001080"/>
                <w:lang w:val="it-IT" w:eastAsia="ja-JP"/>
              </w:rPr>
              <w:t>scorcher</w:t>
            </w:r>
            <w:r w:rsidRPr="008618CB">
              <w:rPr>
                <w:rFonts w:ascii="Consolas" w:eastAsia="Times New Roman" w:hAnsi="Consolas" w:cs="Times New Roman"/>
                <w:noProof/>
                <w:color w:val="000000"/>
                <w:lang w:val="it-IT" w:eastAsia="ja-JP"/>
              </w:rPr>
              <w:t>.</w:t>
            </w:r>
            <w:r w:rsidRPr="008618CB">
              <w:rPr>
                <w:rFonts w:ascii="Consolas" w:eastAsia="Times New Roman" w:hAnsi="Consolas" w:cs="Times New Roman"/>
                <w:noProof/>
                <w:color w:val="001080"/>
                <w:lang w:val="it-IT" w:eastAsia="ja-JP"/>
              </w:rPr>
              <w:t>mana</w:t>
            </w:r>
            <w:r w:rsidRPr="008618CB">
              <w:rPr>
                <w:rFonts w:ascii="Consolas" w:eastAsia="Times New Roman" w:hAnsi="Consolas" w:cs="Times New Roman"/>
                <w:noProof/>
                <w:color w:val="000000"/>
                <w:lang w:val="it-IT" w:eastAsia="ja-JP"/>
              </w:rPr>
              <w:t>);</w:t>
            </w:r>
          </w:p>
          <w:p w14:paraId="77D895FE" w14:textId="77777777" w:rsidR="006B3689" w:rsidRPr="008618CB" w:rsidRDefault="006B3689" w:rsidP="00444FA6">
            <w:pPr>
              <w:pStyle w:val="HTMLVorformatiert"/>
              <w:shd w:val="clear" w:color="auto" w:fill="FFFFFF"/>
              <w:rPr>
                <w:rFonts w:ascii="Consolas" w:hAnsi="Consolas" w:cs="Consolas"/>
                <w:noProof/>
                <w:color w:val="000000"/>
                <w:lang w:val="it-IT"/>
              </w:rPr>
            </w:pPr>
          </w:p>
        </w:tc>
        <w:tc>
          <w:tcPr>
            <w:tcW w:w="4320" w:type="dxa"/>
          </w:tcPr>
          <w:p w14:paraId="4AFF250A" w14:textId="77777777" w:rsidR="006B3689" w:rsidRPr="000C0036" w:rsidRDefault="006B3689" w:rsidP="00444F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fireball</w:t>
            </w:r>
          </w:p>
          <w:p w14:paraId="393CBC89" w14:textId="77777777" w:rsidR="006B3689" w:rsidRPr="000C0036" w:rsidRDefault="006B3689" w:rsidP="00444F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thunder</w:t>
            </w:r>
          </w:p>
          <w:p w14:paraId="6A19ADAE" w14:textId="77777777" w:rsidR="006B3689" w:rsidRPr="000C0036" w:rsidRDefault="006B3689" w:rsidP="00444F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light</w:t>
            </w:r>
          </w:p>
          <w:p w14:paraId="7628EB36" w14:textId="77777777" w:rsidR="006B3689" w:rsidRPr="000C0036" w:rsidRDefault="006B3689" w:rsidP="00444F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2 slashes at the foe!</w:t>
            </w:r>
          </w:p>
          <w:p w14:paraId="1AD47240" w14:textId="77777777" w:rsidR="006B3689" w:rsidRPr="000C0036" w:rsidRDefault="006B3689" w:rsidP="00444F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9</w:t>
            </w:r>
          </w:p>
          <w:p w14:paraId="632FCFFF" w14:textId="77777777" w:rsidR="006B3689" w:rsidRPr="000C0036" w:rsidRDefault="006B3689" w:rsidP="00444F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7</w:t>
            </w:r>
          </w:p>
          <w:p w14:paraId="3C4B662B" w14:textId="77777777" w:rsidR="006B3689" w:rsidRPr="000C0036" w:rsidRDefault="006B3689" w:rsidP="00444F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  <w:lang w:val="bg-BG" w:eastAsia="bg-BG"/>
        </w:rPr>
        <w:lastRenderedPageBreak/>
        <w:drawing>
          <wp:inline distT="0" distB="0" distL="0" distR="0" wp14:anchorId="23963731" wp14:editId="54D02539">
            <wp:extent cx="6626225" cy="8251825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25182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berschrift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lastRenderedPageBreak/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calculation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berschrift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berschrift3"/>
        <w:rPr>
          <w:rFonts w:eastAsia="SimSun"/>
          <w:lang w:val="bg-BG"/>
        </w:rPr>
      </w:pPr>
      <w:r w:rsidRPr="00BD35DA">
        <w:rPr>
          <w:rFonts w:eastAsia="SimSun"/>
        </w:rPr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the </w:t>
      </w:r>
      <w:r w:rsidRPr="00BD35DA">
        <w:rPr>
          <w:rFonts w:ascii="Calibri" w:eastAsia="Calibri" w:hAnsi="Calibri" w:cs="Calibri"/>
          <w:b/>
          <w:bCs/>
        </w:rPr>
        <w:t>final result</w:t>
      </w:r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berschrift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berschrift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3,</w:t>
            </w:r>
          </w:p>
          <w:p w14:paraId="550025C5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01B5E4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 xml:space="preserve">,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5,</w:t>
            </w:r>
          </w:p>
          <w:p w14:paraId="264508FC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,</w:t>
            </w:r>
          </w:p>
          <w:p w14:paraId="41767D12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79A8E6F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*',</w:t>
            </w:r>
          </w:p>
          <w:p w14:paraId="5FB274B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771011F0" w14:textId="0FDF230D" w:rsid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</w:p>
    <w:p w14:paraId="7E506536" w14:textId="6D47D15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7737A34A" w14:textId="2C804B3D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50D338A7" w14:textId="5231422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lastRenderedPageBreak/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7,</w:t>
            </w:r>
          </w:p>
          <w:p w14:paraId="300616E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3,</w:t>
            </w:r>
          </w:p>
          <w:p w14:paraId="74AAA3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8,</w:t>
            </w:r>
          </w:p>
          <w:p w14:paraId="514C1C7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81666E" w:rsidRDefault="00BD35DA" w:rsidP="00BD35DA">
            <w:pPr>
              <w:spacing w:before="0" w:after="0"/>
              <w:rPr>
                <w:rFonts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15,</w:t>
            </w:r>
          </w:p>
          <w:p w14:paraId="34D266AE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01000" w14:textId="77777777" w:rsidR="00F97550" w:rsidRDefault="00F97550" w:rsidP="008068A2">
      <w:pPr>
        <w:spacing w:after="0" w:line="240" w:lineRule="auto"/>
      </w:pPr>
      <w:r>
        <w:separator/>
      </w:r>
    </w:p>
  </w:endnote>
  <w:endnote w:type="continuationSeparator" w:id="0">
    <w:p w14:paraId="3DBA3D31" w14:textId="77777777" w:rsidR="00F97550" w:rsidRDefault="00F9755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FAD90" w14:textId="77777777" w:rsidR="00BD35DA" w:rsidRDefault="00444FA6" w:rsidP="004E4C1E">
    <w:pPr>
      <w:pStyle w:val="Fuzeile"/>
    </w:pPr>
    <w:r>
      <w:rPr>
        <w:noProof/>
      </w:rPr>
      <w:pict w14:anchorId="3D54540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2921CE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98CFE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6C0E02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C67F1F1" w14:textId="77777777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4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11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08C78" w14:textId="77777777" w:rsidR="00F97550" w:rsidRDefault="00F97550" w:rsidP="008068A2">
      <w:pPr>
        <w:spacing w:after="0" w:line="240" w:lineRule="auto"/>
      </w:pPr>
      <w:r>
        <w:separator/>
      </w:r>
    </w:p>
  </w:footnote>
  <w:footnote w:type="continuationSeparator" w:id="0">
    <w:p w14:paraId="34CD5211" w14:textId="77777777" w:rsidR="00F97550" w:rsidRDefault="00F9755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7B099" w14:textId="77777777" w:rsidR="00BD35DA" w:rsidRDefault="00BD35DA" w:rsidP="00564D7B">
    <w:pPr>
      <w:pStyle w:val="Kopfzeile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berschrift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1533572">
    <w:abstractNumId w:val="1"/>
  </w:num>
  <w:num w:numId="2" w16cid:durableId="150829046">
    <w:abstractNumId w:val="6"/>
  </w:num>
  <w:num w:numId="3" w16cid:durableId="662584949">
    <w:abstractNumId w:val="7"/>
  </w:num>
  <w:num w:numId="4" w16cid:durableId="2092313742">
    <w:abstractNumId w:val="0"/>
  </w:num>
  <w:num w:numId="5" w16cid:durableId="524057913">
    <w:abstractNumId w:val="12"/>
  </w:num>
  <w:num w:numId="6" w16cid:durableId="166211611">
    <w:abstractNumId w:val="4"/>
  </w:num>
  <w:num w:numId="7" w16cid:durableId="172957651">
    <w:abstractNumId w:val="2"/>
  </w:num>
  <w:num w:numId="8" w16cid:durableId="567612067">
    <w:abstractNumId w:val="11"/>
  </w:num>
  <w:num w:numId="9" w16cid:durableId="952320930">
    <w:abstractNumId w:val="8"/>
  </w:num>
  <w:num w:numId="10" w16cid:durableId="431782247">
    <w:abstractNumId w:val="3"/>
  </w:num>
  <w:num w:numId="11" w16cid:durableId="1757480554">
    <w:abstractNumId w:val="10"/>
  </w:num>
  <w:num w:numId="12" w16cid:durableId="1241522400">
    <w:abstractNumId w:val="9"/>
  </w:num>
  <w:num w:numId="13" w16cid:durableId="1735157055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2NjCwMjS0NTAyUdpeDU4uLM/DyQAsNaAEh2oA0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352EB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3212E"/>
    <w:rsid w:val="0033490F"/>
    <w:rsid w:val="00380A57"/>
    <w:rsid w:val="003814E5"/>
    <w:rsid w:val="003817EF"/>
    <w:rsid w:val="00382A45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44FA6"/>
    <w:rsid w:val="0047331A"/>
    <w:rsid w:val="0047640B"/>
    <w:rsid w:val="0047644B"/>
    <w:rsid w:val="00476D4B"/>
    <w:rsid w:val="00491748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61625"/>
    <w:rsid w:val="008617B5"/>
    <w:rsid w:val="008618CB"/>
    <w:rsid w:val="00870828"/>
    <w:rsid w:val="0088080B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644B1"/>
    <w:rsid w:val="00A66DE2"/>
    <w:rsid w:val="00A70227"/>
    <w:rsid w:val="00A847D3"/>
    <w:rsid w:val="00A902C6"/>
    <w:rsid w:val="00AA3772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8DA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593"/>
    <w:rsid w:val="00F13248"/>
    <w:rsid w:val="00F20B48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550"/>
    <w:rsid w:val="00F976AD"/>
    <w:rsid w:val="00FA646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D09A38E"/>
  <w15:docId w15:val="{9F92E591-005B-4165-B5FE-31B0EB7DC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063E1"/>
    <w:pPr>
      <w:spacing w:before="80" w:after="120"/>
    </w:pPr>
  </w:style>
  <w:style w:type="paragraph" w:styleId="berschrift1">
    <w:name w:val="heading 1"/>
    <w:basedOn w:val="Standard"/>
    <w:next w:val="Standard"/>
    <w:link w:val="berschrift1Zchn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068A2"/>
  </w:style>
  <w:style w:type="paragraph" w:styleId="Fuzeile">
    <w:name w:val="footer"/>
    <w:basedOn w:val="Standard"/>
    <w:link w:val="FuzeileZchn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068A2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79324A"/>
    <w:rPr>
      <w:color w:val="0000FF" w:themeColor="hyperlink"/>
      <w:u w:val="singl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StandardWeb">
    <w:name w:val="Normal (Web)"/>
    <w:basedOn w:val="Standard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ett">
    <w:name w:val="Strong"/>
    <w:basedOn w:val="Absatz-Standardschriftart"/>
    <w:uiPriority w:val="22"/>
    <w:qFormat/>
    <w:rsid w:val="00524789"/>
    <w:rPr>
      <w:b/>
      <w:bCs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enabsatz">
    <w:name w:val="List Paragraph"/>
    <w:basedOn w:val="Standard"/>
    <w:link w:val="ListenabsatzZchn"/>
    <w:uiPriority w:val="34"/>
    <w:qFormat/>
    <w:rsid w:val="008617B5"/>
    <w:pPr>
      <w:ind w:left="720"/>
      <w:contextualSpacing/>
    </w:pPr>
  </w:style>
  <w:style w:type="character" w:styleId="BesuchterLink">
    <w:name w:val="FollowedHyperlink"/>
    <w:basedOn w:val="Absatz-Standardschriftar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Standard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bsatz-Standardschriftart"/>
    <w:link w:val="Code"/>
    <w:qFormat/>
    <w:rsid w:val="008063E1"/>
    <w:rPr>
      <w:rFonts w:ascii="Consolas" w:hAnsi="Consolas"/>
      <w:b/>
      <w:noProof/>
    </w:rPr>
  </w:style>
  <w:style w:type="table" w:styleId="Tabellenraster">
    <w:name w:val="Table Grid"/>
    <w:basedOn w:val="NormaleTabelle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bsatz-Standardschriftart"/>
    <w:rsid w:val="00D8395C"/>
  </w:style>
  <w:style w:type="paragraph" w:customStyle="1" w:styleId="Index">
    <w:name w:val="Index"/>
    <w:basedOn w:val="Standard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enabsatzZchn">
    <w:name w:val="Listenabsatz Zchn"/>
    <w:basedOn w:val="Absatz-Standardschriftart"/>
    <w:link w:val="Listenabsatz"/>
    <w:uiPriority w:val="34"/>
    <w:qFormat/>
    <w:rsid w:val="005054C7"/>
  </w:style>
  <w:style w:type="character" w:customStyle="1" w:styleId="InternetLink">
    <w:name w:val="Internet Link"/>
    <w:basedOn w:val="Absatz-Standardschriftar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NormaleTabelle"/>
    <w:next w:val="Tabellenraster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NormaleTabelle"/>
    <w:next w:val="Tabellenraster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NormaleTabelle"/>
    <w:next w:val="Tabellenraster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BD35D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D35DA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D35D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NormaleTabelle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NormaleTabelle"/>
    <w:next w:val="Tabellenraster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bsatz-Standardschriftart"/>
    <w:rsid w:val="00D161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veloper.mozilla.org/en-US/docs/Web/JavaScript/Reference/Operators/Conditional_Operato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9/Objects-and-Composition-Exercise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4D9E97-A940-40D9-B897-FA2180237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316</Words>
  <Characters>14592</Characters>
  <Application>Microsoft Office Word</Application>
  <DocSecurity>0</DocSecurity>
  <Lines>121</Lines>
  <Paragraphs>33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JS-Advanced-Objects-and-Classes-Exercise</vt:lpstr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/>
  <cp:lastModifiedBy>Erin Bedri</cp:lastModifiedBy>
  <cp:revision>1</cp:revision>
  <cp:lastPrinted>2015-10-26T22:35:00Z</cp:lastPrinted>
  <dcterms:created xsi:type="dcterms:W3CDTF">2019-11-12T12:29:00Z</dcterms:created>
  <dcterms:modified xsi:type="dcterms:W3CDTF">2022-04-26T07:30:00Z</dcterms:modified>
  <cp:category>programming; education; software engineering; software development</cp:category>
</cp:coreProperties>
</file>